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CE6530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JUNE 07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CE6530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JUNE 13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CE6530" w:rsidP="00A2560F">
      <w:pPr>
        <w:pStyle w:val="NoSpacing"/>
        <w:jc w:val="center"/>
      </w:pPr>
      <w:r w:rsidRPr="00CE6530">
        <w:rPr>
          <w:noProof/>
        </w:rPr>
        <w:drawing>
          <wp:inline distT="0" distB="0" distL="0" distR="0" wp14:anchorId="4CCFF72B" wp14:editId="7E805438">
            <wp:extent cx="7600950" cy="3933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60095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D25" w:rsidRPr="00B9580F" w:rsidRDefault="001519DF" w:rsidP="00A2560F">
      <w:pPr>
        <w:pStyle w:val="NoSpacing"/>
        <w:jc w:val="center"/>
      </w:pPr>
      <w:r w:rsidRPr="001519DF">
        <w:rPr>
          <w:noProof/>
        </w:rPr>
        <w:drawing>
          <wp:inline distT="0" distB="0" distL="0" distR="0">
            <wp:extent cx="7543800" cy="4191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1D25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78C5" w:rsidRDefault="00AF78C5" w:rsidP="009B0223">
      <w:pPr>
        <w:spacing w:after="0" w:line="240" w:lineRule="auto"/>
      </w:pPr>
      <w:r>
        <w:separator/>
      </w:r>
    </w:p>
  </w:endnote>
  <w:endnote w:type="continuationSeparator" w:id="0">
    <w:p w:rsidR="00AF78C5" w:rsidRDefault="00AF78C5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78C5" w:rsidRDefault="00AF78C5" w:rsidP="009B0223">
      <w:pPr>
        <w:spacing w:after="0" w:line="240" w:lineRule="auto"/>
      </w:pPr>
      <w:r>
        <w:separator/>
      </w:r>
    </w:p>
  </w:footnote>
  <w:footnote w:type="continuationSeparator" w:id="0">
    <w:p w:rsidR="00AF78C5" w:rsidRDefault="00AF78C5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C0D8A"/>
    <w:rsid w:val="000D474B"/>
    <w:rsid w:val="000E6AAE"/>
    <w:rsid w:val="000F5D17"/>
    <w:rsid w:val="000F62CC"/>
    <w:rsid w:val="00105F6F"/>
    <w:rsid w:val="0011668F"/>
    <w:rsid w:val="001519DF"/>
    <w:rsid w:val="001851F1"/>
    <w:rsid w:val="001938B3"/>
    <w:rsid w:val="001C1054"/>
    <w:rsid w:val="001D385F"/>
    <w:rsid w:val="001D7D3F"/>
    <w:rsid w:val="001E05F4"/>
    <w:rsid w:val="002132B4"/>
    <w:rsid w:val="002319C8"/>
    <w:rsid w:val="00233329"/>
    <w:rsid w:val="00243DC6"/>
    <w:rsid w:val="002479FF"/>
    <w:rsid w:val="002561FD"/>
    <w:rsid w:val="00270068"/>
    <w:rsid w:val="00271BEB"/>
    <w:rsid w:val="00277547"/>
    <w:rsid w:val="0029588B"/>
    <w:rsid w:val="002A3ED3"/>
    <w:rsid w:val="002D0747"/>
    <w:rsid w:val="002D5D38"/>
    <w:rsid w:val="002F60CB"/>
    <w:rsid w:val="00301DFD"/>
    <w:rsid w:val="00305E1A"/>
    <w:rsid w:val="003107F6"/>
    <w:rsid w:val="00314F2B"/>
    <w:rsid w:val="0034082E"/>
    <w:rsid w:val="00364A54"/>
    <w:rsid w:val="00397F66"/>
    <w:rsid w:val="003A55D5"/>
    <w:rsid w:val="003F197E"/>
    <w:rsid w:val="003F4F33"/>
    <w:rsid w:val="004018D7"/>
    <w:rsid w:val="00406C41"/>
    <w:rsid w:val="00416876"/>
    <w:rsid w:val="00422970"/>
    <w:rsid w:val="00436136"/>
    <w:rsid w:val="00436D9C"/>
    <w:rsid w:val="00440A10"/>
    <w:rsid w:val="00451295"/>
    <w:rsid w:val="00456D43"/>
    <w:rsid w:val="00474800"/>
    <w:rsid w:val="00491FFE"/>
    <w:rsid w:val="004A3D47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56B88"/>
    <w:rsid w:val="005702F8"/>
    <w:rsid w:val="00574AB6"/>
    <w:rsid w:val="00590909"/>
    <w:rsid w:val="005951B8"/>
    <w:rsid w:val="005A1324"/>
    <w:rsid w:val="005B270B"/>
    <w:rsid w:val="005C5529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6D45"/>
    <w:rsid w:val="006C1AD1"/>
    <w:rsid w:val="006C2390"/>
    <w:rsid w:val="006C3263"/>
    <w:rsid w:val="00722633"/>
    <w:rsid w:val="00751430"/>
    <w:rsid w:val="00756B1C"/>
    <w:rsid w:val="007611D7"/>
    <w:rsid w:val="007836FB"/>
    <w:rsid w:val="00794B29"/>
    <w:rsid w:val="007A60B4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D1C29"/>
    <w:rsid w:val="008D1F83"/>
    <w:rsid w:val="008D3B11"/>
    <w:rsid w:val="008F57FF"/>
    <w:rsid w:val="009267A3"/>
    <w:rsid w:val="0097700D"/>
    <w:rsid w:val="00977A01"/>
    <w:rsid w:val="00985571"/>
    <w:rsid w:val="00996981"/>
    <w:rsid w:val="009B0223"/>
    <w:rsid w:val="009C28B1"/>
    <w:rsid w:val="009D1280"/>
    <w:rsid w:val="009D74DA"/>
    <w:rsid w:val="009E23DF"/>
    <w:rsid w:val="009E4512"/>
    <w:rsid w:val="009E5B96"/>
    <w:rsid w:val="009E5FD7"/>
    <w:rsid w:val="00A01D25"/>
    <w:rsid w:val="00A02DCA"/>
    <w:rsid w:val="00A03D3A"/>
    <w:rsid w:val="00A113DC"/>
    <w:rsid w:val="00A2560F"/>
    <w:rsid w:val="00A30F20"/>
    <w:rsid w:val="00A374B4"/>
    <w:rsid w:val="00A54D06"/>
    <w:rsid w:val="00A71FBE"/>
    <w:rsid w:val="00A92A20"/>
    <w:rsid w:val="00AA7538"/>
    <w:rsid w:val="00AF78C5"/>
    <w:rsid w:val="00B05210"/>
    <w:rsid w:val="00B0790A"/>
    <w:rsid w:val="00B14D80"/>
    <w:rsid w:val="00B232E0"/>
    <w:rsid w:val="00B24A52"/>
    <w:rsid w:val="00B32CC2"/>
    <w:rsid w:val="00B4337A"/>
    <w:rsid w:val="00B9580F"/>
    <w:rsid w:val="00BA44FC"/>
    <w:rsid w:val="00BC0ED1"/>
    <w:rsid w:val="00BC5F90"/>
    <w:rsid w:val="00BD3C3A"/>
    <w:rsid w:val="00BE6C54"/>
    <w:rsid w:val="00BE7BEA"/>
    <w:rsid w:val="00BF753A"/>
    <w:rsid w:val="00C04B00"/>
    <w:rsid w:val="00C1024D"/>
    <w:rsid w:val="00C323F5"/>
    <w:rsid w:val="00C56C8E"/>
    <w:rsid w:val="00C61A2B"/>
    <w:rsid w:val="00C67860"/>
    <w:rsid w:val="00CA745A"/>
    <w:rsid w:val="00CB099E"/>
    <w:rsid w:val="00CE48D0"/>
    <w:rsid w:val="00CE6530"/>
    <w:rsid w:val="00CF3EE8"/>
    <w:rsid w:val="00D228F0"/>
    <w:rsid w:val="00D54EBB"/>
    <w:rsid w:val="00D636A7"/>
    <w:rsid w:val="00D725CD"/>
    <w:rsid w:val="00D75F71"/>
    <w:rsid w:val="00DC256D"/>
    <w:rsid w:val="00DC73B7"/>
    <w:rsid w:val="00DD3512"/>
    <w:rsid w:val="00DE0DF7"/>
    <w:rsid w:val="00DE527C"/>
    <w:rsid w:val="00DF7BF3"/>
    <w:rsid w:val="00E26AE0"/>
    <w:rsid w:val="00EA0A71"/>
    <w:rsid w:val="00EB4EA4"/>
    <w:rsid w:val="00EC0972"/>
    <w:rsid w:val="00ED2BAD"/>
    <w:rsid w:val="00ED4024"/>
    <w:rsid w:val="00EE701C"/>
    <w:rsid w:val="00F13339"/>
    <w:rsid w:val="00F32D3E"/>
    <w:rsid w:val="00F67B69"/>
    <w:rsid w:val="00F834C2"/>
    <w:rsid w:val="00F908E2"/>
    <w:rsid w:val="00F9607C"/>
    <w:rsid w:val="00FC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3</cp:revision>
  <cp:lastPrinted>2019-11-18T18:39:00Z</cp:lastPrinted>
  <dcterms:created xsi:type="dcterms:W3CDTF">2021-06-14T16:55:00Z</dcterms:created>
  <dcterms:modified xsi:type="dcterms:W3CDTF">2021-06-14T16:58:00Z</dcterms:modified>
</cp:coreProperties>
</file>